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365941" w14:textId="0368157E" w:rsidR="00E14344" w:rsidRPr="00222260" w:rsidRDefault="00635D1B" w:rsidP="00222260">
      <w:pPr>
        <w:pStyle w:val="Title"/>
        <w:jc w:val="center"/>
      </w:pPr>
      <w:r w:rsidRPr="00222260">
        <w:t>Statement of Work</w:t>
      </w:r>
    </w:p>
    <w:p w14:paraId="0F7F1966" w14:textId="70167DD6" w:rsidR="00635D1B" w:rsidRPr="00222260" w:rsidRDefault="00635D1B" w:rsidP="00222260">
      <w:pPr>
        <w:pStyle w:val="Subtitle"/>
        <w:contextualSpacing/>
        <w:jc w:val="center"/>
      </w:pPr>
      <w:r w:rsidRPr="00222260">
        <w:t>Gene Higgins</w:t>
      </w:r>
    </w:p>
    <w:p w14:paraId="29E66E95" w14:textId="39D7FD41" w:rsidR="008027A0" w:rsidRPr="00222260" w:rsidRDefault="008027A0" w:rsidP="00222260">
      <w:pPr>
        <w:pStyle w:val="Subtitle"/>
        <w:contextualSpacing/>
        <w:jc w:val="center"/>
      </w:pPr>
      <w:r w:rsidRPr="00222260">
        <w:t>3/23/21</w:t>
      </w:r>
    </w:p>
    <w:p w14:paraId="1A49599F" w14:textId="0AFFEA67" w:rsidR="00635D1B" w:rsidRDefault="00635D1B"/>
    <w:p w14:paraId="4D45A2EB" w14:textId="3F7CED6C" w:rsidR="00635D1B" w:rsidRDefault="00635D1B">
      <w:r>
        <w:t xml:space="preserve">The final project will provide a way for the company and customer to create and handle requests for service on a vehicle.   The customer will be able to generate a </w:t>
      </w:r>
      <w:r w:rsidR="00222260">
        <w:t>service request</w:t>
      </w:r>
      <w:r>
        <w:t xml:space="preserve">.  They </w:t>
      </w:r>
      <w:r w:rsidR="00222260">
        <w:t xml:space="preserve">can </w:t>
      </w:r>
      <w:r>
        <w:t xml:space="preserve">pick </w:t>
      </w:r>
      <w:r w:rsidR="00222260">
        <w:t>from</w:t>
      </w:r>
      <w:r>
        <w:t xml:space="preserve"> the list of makes and models that the company </w:t>
      </w:r>
      <w:r w:rsidR="008027A0">
        <w:t>sells</w:t>
      </w:r>
      <w:r>
        <w:t xml:space="preserve">.  The customer will be able to the nature of the service requested.  The employee will be able to review the service requests, set the status like </w:t>
      </w:r>
      <w:r w:rsidR="004F631D">
        <w:t>created, pending</w:t>
      </w:r>
      <w:r>
        <w:t>, scheduled, serviced</w:t>
      </w:r>
      <w:r w:rsidR="00222260">
        <w:t>,</w:t>
      </w:r>
      <w:r>
        <w:t xml:space="preserve"> and canceled</w:t>
      </w:r>
      <w:r w:rsidR="00222260">
        <w:t>, and</w:t>
      </w:r>
      <w:r>
        <w:t xml:space="preserve"> make notes about the request.  This feature will help the customer and company maintain a mutually beneficial relationship of operating vehicles and steady income.</w:t>
      </w:r>
    </w:p>
    <w:p w14:paraId="13B49194" w14:textId="114197D6" w:rsidR="00635D1B" w:rsidRDefault="00635D1B"/>
    <w:p w14:paraId="1C6AA1A5" w14:textId="77777777" w:rsidR="00635D1B" w:rsidRDefault="00635D1B"/>
    <w:sectPr w:rsidR="00635D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0sTA1MzY3tjA2NbFQ0lEKTi0uzszPAykwrAUAXwcZMCwAAAA="/>
  </w:docVars>
  <w:rsids>
    <w:rsidRoot w:val="00635D1B"/>
    <w:rsid w:val="00222260"/>
    <w:rsid w:val="004F631D"/>
    <w:rsid w:val="00635D1B"/>
    <w:rsid w:val="0078290E"/>
    <w:rsid w:val="008027A0"/>
    <w:rsid w:val="009107D5"/>
    <w:rsid w:val="00EB06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7330F"/>
  <w15:chartTrackingRefBased/>
  <w15:docId w15:val="{EDB28F5D-2878-41F2-A7D6-F89C0CEDC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22226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22260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2222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226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16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 Higgins</dc:creator>
  <cp:keywords/>
  <dc:description/>
  <cp:lastModifiedBy>Gene Higgins</cp:lastModifiedBy>
  <cp:revision>2</cp:revision>
  <dcterms:created xsi:type="dcterms:W3CDTF">2021-03-26T02:57:00Z</dcterms:created>
  <dcterms:modified xsi:type="dcterms:W3CDTF">2021-04-03T18:39:00Z</dcterms:modified>
</cp:coreProperties>
</file>